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1EE7F" w14:textId="77777777" w:rsidR="00B174C1" w:rsidRDefault="00980F86">
      <w:pPr>
        <w:pStyle w:val="Title"/>
      </w:pPr>
      <w:bookmarkStart w:id="0" w:name="_GoBack"/>
      <w:bookmarkEnd w:id="0"/>
      <w:r>
        <w:t>The Title of Your Document</w:t>
      </w:r>
    </w:p>
    <w:p w14:paraId="21B75B0D" w14:textId="77777777" w:rsidR="00B174C1" w:rsidRDefault="00980F86">
      <w:pPr>
        <w:pStyle w:val="Author"/>
      </w:pPr>
      <w:r>
        <w:t>Your Name</w:t>
      </w:r>
    </w:p>
    <w:p w14:paraId="122CBE31" w14:textId="77777777" w:rsidR="00B174C1" w:rsidRDefault="00980F86">
      <w:pPr>
        <w:pStyle w:val="Date"/>
      </w:pPr>
      <w:r>
        <w:t>19. November 2019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</w:rPr>
        <w:id w:val="-404066071"/>
        <w:docPartObj>
          <w:docPartGallery w:val="Table of Contents"/>
          <w:docPartUnique/>
        </w:docPartObj>
      </w:sdtPr>
      <w:sdtEndPr/>
      <w:sdtContent>
        <w:p w14:paraId="598927AE" w14:textId="77777777" w:rsidR="00B174C1" w:rsidRDefault="00980F86">
          <w:pPr>
            <w:pStyle w:val="TOCHeading"/>
          </w:pPr>
          <w:r>
            <w:t>Table of Contents</w:t>
          </w:r>
        </w:p>
        <w:p w14:paraId="7DC41BCB" w14:textId="77777777" w:rsidR="003E6EF4" w:rsidRDefault="00980F86">
          <w:pPr>
            <w:pStyle w:val="TOC1"/>
            <w:tabs>
              <w:tab w:val="right" w:pos="8494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AU" w:eastAsia="en-AU"/>
            </w:rPr>
          </w:pPr>
          <w:r>
            <w:fldChar w:fldCharType="begin"/>
          </w:r>
          <w:r>
            <w:instrText>TOC \o "1-3" \h \z \u</w:instrText>
          </w:r>
          <w:r w:rsidR="003E6EF4">
            <w:fldChar w:fldCharType="separate"/>
          </w:r>
          <w:hyperlink w:anchor="_Toc25037486" w:history="1">
            <w:r w:rsidR="003E6EF4" w:rsidRPr="007169A2">
              <w:rPr>
                <w:rStyle w:val="Hyperlink"/>
                <w:noProof/>
              </w:rPr>
              <w:t>Introduction</w:t>
            </w:r>
            <w:r w:rsidR="003E6EF4">
              <w:rPr>
                <w:noProof/>
                <w:webHidden/>
              </w:rPr>
              <w:tab/>
            </w:r>
            <w:r w:rsidR="003E6EF4">
              <w:rPr>
                <w:noProof/>
                <w:webHidden/>
              </w:rPr>
              <w:fldChar w:fldCharType="begin"/>
            </w:r>
            <w:r w:rsidR="003E6EF4">
              <w:rPr>
                <w:noProof/>
                <w:webHidden/>
              </w:rPr>
              <w:instrText xml:space="preserve"> PAGEREF _Toc25037486 \h </w:instrText>
            </w:r>
            <w:r w:rsidR="003E6EF4">
              <w:rPr>
                <w:noProof/>
                <w:webHidden/>
              </w:rPr>
            </w:r>
            <w:r w:rsidR="003E6EF4">
              <w:rPr>
                <w:noProof/>
                <w:webHidden/>
              </w:rPr>
              <w:fldChar w:fldCharType="separate"/>
            </w:r>
            <w:r w:rsidR="003E6EF4">
              <w:rPr>
                <w:noProof/>
                <w:webHidden/>
              </w:rPr>
              <w:t>1</w:t>
            </w:r>
            <w:r w:rsidR="003E6EF4">
              <w:rPr>
                <w:noProof/>
                <w:webHidden/>
              </w:rPr>
              <w:fldChar w:fldCharType="end"/>
            </w:r>
          </w:hyperlink>
        </w:p>
        <w:p w14:paraId="676B35ED" w14:textId="77777777" w:rsidR="003E6EF4" w:rsidRDefault="003E6EF4">
          <w:pPr>
            <w:pStyle w:val="TOC1"/>
            <w:tabs>
              <w:tab w:val="right" w:pos="8494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AU" w:eastAsia="en-AU"/>
            </w:rPr>
          </w:pPr>
          <w:hyperlink w:anchor="_Toc25037487" w:history="1">
            <w:r w:rsidRPr="007169A2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037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0B69E" w14:textId="77777777" w:rsidR="00B174C1" w:rsidRDefault="00980F86">
          <w:r>
            <w:fldChar w:fldCharType="end"/>
          </w:r>
        </w:p>
      </w:sdtContent>
    </w:sdt>
    <w:p w14:paraId="116A85FF" w14:textId="77777777" w:rsidR="00B174C1" w:rsidRDefault="00980F86">
      <w:pPr>
        <w:pStyle w:val="Heading1"/>
      </w:pPr>
      <w:bookmarkStart w:id="1" w:name="introduction"/>
      <w:bookmarkStart w:id="2" w:name="_Toc25037486"/>
      <w:r>
        <w:t>Introduction</w:t>
      </w:r>
      <w:bookmarkEnd w:id="1"/>
      <w:bookmarkEnd w:id="2"/>
    </w:p>
    <w:p w14:paraId="3EA33CC3" w14:textId="77777777" w:rsidR="00B174C1" w:rsidRDefault="00980F86">
      <w:pPr>
        <w:pStyle w:val="SourceCode"/>
      </w:pP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ataTyp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75ED65D" w14:textId="77777777" w:rsidR="00B174C1" w:rsidRDefault="00980F86">
      <w:pPr>
        <w:pStyle w:val="FirstParagraph"/>
      </w:pPr>
      <w:r>
        <w:t>Table 1: 25 random normal numbers illustrating the use of tab_num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36"/>
        <w:gridCol w:w="836"/>
        <w:gridCol w:w="836"/>
        <w:gridCol w:w="836"/>
        <w:gridCol w:w="836"/>
        <w:gridCol w:w="836"/>
      </w:tblGrid>
      <w:tr w:rsidR="00B174C1" w14:paraId="37F079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52793D" w14:textId="77777777" w:rsidR="00B174C1" w:rsidRDefault="00B174C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01EFA0" w14:textId="77777777" w:rsidR="00B174C1" w:rsidRDefault="00980F8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52BE7E" w14:textId="77777777" w:rsidR="00B174C1" w:rsidRDefault="00980F8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2BADE" w14:textId="77777777" w:rsidR="00B174C1" w:rsidRDefault="00980F8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A7C158" w14:textId="77777777" w:rsidR="00B174C1" w:rsidRDefault="00980F8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13FFB" w14:textId="77777777" w:rsidR="00B174C1" w:rsidRDefault="00980F86">
            <w:pPr>
              <w:pStyle w:val="Compact"/>
              <w:jc w:val="right"/>
            </w:pPr>
            <w:r>
              <w:t>5</w:t>
            </w:r>
          </w:p>
        </w:tc>
      </w:tr>
      <w:tr w:rsidR="00B174C1" w14:paraId="57D3AB14" w14:textId="77777777">
        <w:tc>
          <w:tcPr>
            <w:tcW w:w="0" w:type="auto"/>
          </w:tcPr>
          <w:p w14:paraId="1F6ED3D1" w14:textId="77777777" w:rsidR="00B174C1" w:rsidRDefault="00980F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9C0B983" w14:textId="77777777" w:rsidR="00B174C1" w:rsidRDefault="00980F86">
            <w:pPr>
              <w:pStyle w:val="Compact"/>
              <w:jc w:val="right"/>
            </w:pPr>
            <w:r>
              <w:t>-0.829</w:t>
            </w:r>
          </w:p>
        </w:tc>
        <w:tc>
          <w:tcPr>
            <w:tcW w:w="0" w:type="auto"/>
          </w:tcPr>
          <w:p w14:paraId="7199C675" w14:textId="77777777" w:rsidR="00B174C1" w:rsidRDefault="00980F86">
            <w:pPr>
              <w:pStyle w:val="Compact"/>
              <w:jc w:val="right"/>
            </w:pPr>
            <w:r>
              <w:t>-0.573</w:t>
            </w:r>
          </w:p>
        </w:tc>
        <w:tc>
          <w:tcPr>
            <w:tcW w:w="0" w:type="auto"/>
          </w:tcPr>
          <w:p w14:paraId="335F57B0" w14:textId="77777777" w:rsidR="00B174C1" w:rsidRDefault="00980F86">
            <w:pPr>
              <w:pStyle w:val="Compact"/>
              <w:jc w:val="right"/>
            </w:pPr>
            <w:r>
              <w:t>1.527</w:t>
            </w:r>
          </w:p>
        </w:tc>
        <w:tc>
          <w:tcPr>
            <w:tcW w:w="0" w:type="auto"/>
          </w:tcPr>
          <w:p w14:paraId="6BB3C50A" w14:textId="77777777" w:rsidR="00B174C1" w:rsidRDefault="00980F86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14:paraId="6A9B031F" w14:textId="77777777" w:rsidR="00B174C1" w:rsidRDefault="00980F86">
            <w:pPr>
              <w:pStyle w:val="Compact"/>
              <w:jc w:val="right"/>
            </w:pPr>
            <w:r>
              <w:t>-1.338</w:t>
            </w:r>
          </w:p>
        </w:tc>
      </w:tr>
      <w:tr w:rsidR="00B174C1" w14:paraId="30665D40" w14:textId="77777777">
        <w:tc>
          <w:tcPr>
            <w:tcW w:w="0" w:type="auto"/>
          </w:tcPr>
          <w:p w14:paraId="6E5710E7" w14:textId="77777777" w:rsidR="00B174C1" w:rsidRDefault="00980F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D306AAD" w14:textId="77777777" w:rsidR="00B174C1" w:rsidRDefault="00980F86">
            <w:pPr>
              <w:pStyle w:val="Compact"/>
              <w:jc w:val="right"/>
            </w:pPr>
            <w:r>
              <w:t>-0.134</w:t>
            </w:r>
          </w:p>
        </w:tc>
        <w:tc>
          <w:tcPr>
            <w:tcW w:w="0" w:type="auto"/>
          </w:tcPr>
          <w:p w14:paraId="657932F5" w14:textId="77777777" w:rsidR="00B174C1" w:rsidRDefault="00980F86">
            <w:pPr>
              <w:pStyle w:val="Compact"/>
              <w:jc w:val="right"/>
            </w:pPr>
            <w:r>
              <w:t>-0.095</w:t>
            </w:r>
          </w:p>
        </w:tc>
        <w:tc>
          <w:tcPr>
            <w:tcW w:w="0" w:type="auto"/>
          </w:tcPr>
          <w:p w14:paraId="75A4BF1C" w14:textId="77777777" w:rsidR="00B174C1" w:rsidRDefault="00980F86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14:paraId="4C449AC5" w14:textId="77777777" w:rsidR="00B174C1" w:rsidRDefault="00980F86">
            <w:pPr>
              <w:pStyle w:val="Compact"/>
              <w:jc w:val="right"/>
            </w:pPr>
            <w:r>
              <w:t>-1.368</w:t>
            </w:r>
          </w:p>
        </w:tc>
        <w:tc>
          <w:tcPr>
            <w:tcW w:w="0" w:type="auto"/>
          </w:tcPr>
          <w:p w14:paraId="7EF24C4F" w14:textId="77777777" w:rsidR="00B174C1" w:rsidRDefault="00980F86">
            <w:pPr>
              <w:pStyle w:val="Compact"/>
              <w:jc w:val="right"/>
            </w:pPr>
            <w:r>
              <w:t>0.078</w:t>
            </w:r>
          </w:p>
        </w:tc>
      </w:tr>
      <w:tr w:rsidR="00B174C1" w14:paraId="1BC42D0A" w14:textId="77777777">
        <w:tc>
          <w:tcPr>
            <w:tcW w:w="0" w:type="auto"/>
          </w:tcPr>
          <w:p w14:paraId="62141F1D" w14:textId="77777777" w:rsidR="00B174C1" w:rsidRDefault="00980F8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8FA8496" w14:textId="77777777" w:rsidR="00B174C1" w:rsidRDefault="00980F86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14:paraId="7DBD3B4A" w14:textId="77777777" w:rsidR="00B174C1" w:rsidRDefault="00980F86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14:paraId="5F988D0D" w14:textId="77777777" w:rsidR="00B174C1" w:rsidRDefault="00980F86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14:paraId="7A681FA2" w14:textId="77777777" w:rsidR="00B174C1" w:rsidRDefault="00980F86">
            <w:pPr>
              <w:pStyle w:val="Compact"/>
              <w:jc w:val="right"/>
            </w:pPr>
            <w:r>
              <w:t>-1.350</w:t>
            </w:r>
          </w:p>
        </w:tc>
        <w:tc>
          <w:tcPr>
            <w:tcW w:w="0" w:type="auto"/>
          </w:tcPr>
          <w:p w14:paraId="079289FC" w14:textId="77777777" w:rsidR="00B174C1" w:rsidRDefault="00980F86">
            <w:pPr>
              <w:pStyle w:val="Compact"/>
              <w:jc w:val="right"/>
            </w:pPr>
            <w:r>
              <w:t>-0.105</w:t>
            </w:r>
          </w:p>
        </w:tc>
      </w:tr>
      <w:tr w:rsidR="00B174C1" w14:paraId="044FDB5B" w14:textId="77777777">
        <w:tc>
          <w:tcPr>
            <w:tcW w:w="0" w:type="auto"/>
          </w:tcPr>
          <w:p w14:paraId="50009DB7" w14:textId="77777777" w:rsidR="00B174C1" w:rsidRDefault="00980F8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2AF6174" w14:textId="77777777" w:rsidR="00B174C1" w:rsidRDefault="00980F86">
            <w:pPr>
              <w:pStyle w:val="Compact"/>
              <w:jc w:val="right"/>
            </w:pPr>
            <w:r>
              <w:t>1.191</w:t>
            </w:r>
          </w:p>
        </w:tc>
        <w:tc>
          <w:tcPr>
            <w:tcW w:w="0" w:type="auto"/>
          </w:tcPr>
          <w:p w14:paraId="5D3A6F2A" w14:textId="77777777" w:rsidR="00B174C1" w:rsidRDefault="00980F86">
            <w:pPr>
              <w:pStyle w:val="Compact"/>
              <w:jc w:val="right"/>
            </w:pPr>
            <w:r>
              <w:t>-1.234</w:t>
            </w:r>
          </w:p>
        </w:tc>
        <w:tc>
          <w:tcPr>
            <w:tcW w:w="0" w:type="auto"/>
          </w:tcPr>
          <w:p w14:paraId="25C777CD" w14:textId="77777777" w:rsidR="00B174C1" w:rsidRDefault="00980F86">
            <w:pPr>
              <w:pStyle w:val="Compact"/>
              <w:jc w:val="right"/>
            </w:pPr>
            <w:r>
              <w:t>-0.832</w:t>
            </w:r>
          </w:p>
        </w:tc>
        <w:tc>
          <w:tcPr>
            <w:tcW w:w="0" w:type="auto"/>
          </w:tcPr>
          <w:p w14:paraId="704BA945" w14:textId="77777777" w:rsidR="00B174C1" w:rsidRDefault="00980F86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14:paraId="21A9A5F1" w14:textId="77777777" w:rsidR="00B174C1" w:rsidRDefault="00980F86">
            <w:pPr>
              <w:pStyle w:val="Compact"/>
              <w:jc w:val="right"/>
            </w:pPr>
            <w:r>
              <w:t>-1.205</w:t>
            </w:r>
          </w:p>
        </w:tc>
      </w:tr>
      <w:tr w:rsidR="00B174C1" w14:paraId="0E8D90FE" w14:textId="77777777">
        <w:tc>
          <w:tcPr>
            <w:tcW w:w="0" w:type="auto"/>
          </w:tcPr>
          <w:p w14:paraId="069EEC82" w14:textId="77777777" w:rsidR="00B174C1" w:rsidRDefault="00980F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9E3DE6B" w14:textId="77777777" w:rsidR="00B174C1" w:rsidRDefault="00980F86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14:paraId="55D86245" w14:textId="77777777" w:rsidR="00B174C1" w:rsidRDefault="00980F86">
            <w:pPr>
              <w:pStyle w:val="Compact"/>
              <w:jc w:val="right"/>
            </w:pPr>
            <w:r>
              <w:t>1.366</w:t>
            </w:r>
          </w:p>
        </w:tc>
        <w:tc>
          <w:tcPr>
            <w:tcW w:w="0" w:type="auto"/>
          </w:tcPr>
          <w:p w14:paraId="693EE222" w14:textId="77777777" w:rsidR="00B174C1" w:rsidRDefault="00980F86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14:paraId="2C760FDD" w14:textId="77777777" w:rsidR="00B174C1" w:rsidRDefault="00980F86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484B5F23" w14:textId="77777777" w:rsidR="00B174C1" w:rsidRDefault="00980F86">
            <w:pPr>
              <w:pStyle w:val="Compact"/>
              <w:jc w:val="right"/>
            </w:pPr>
            <w:r>
              <w:t>1.525</w:t>
            </w:r>
          </w:p>
        </w:tc>
      </w:tr>
    </w:tbl>
    <w:p w14:paraId="68001A7E" w14:textId="77777777" w:rsidR="00B174C1" w:rsidRDefault="00980F86">
      <w:pPr>
        <w:pStyle w:val="Heading6"/>
      </w:pPr>
      <w:bookmarkStart w:id="3" w:name="Xd8d52b0cce2a3ef2e3573ad4e5a5854bc2429fd"/>
      <w:r>
        <w:t>l I have defined the 6th level header with a small font and white ink</w:t>
      </w:r>
      <w:bookmarkEnd w:id="3"/>
    </w:p>
    <w:p w14:paraId="670532C8" w14:textId="77777777" w:rsidR="00B174C1" w:rsidRDefault="00980F86">
      <w:pPr>
        <w:pStyle w:val="FirstParagraph"/>
      </w:pPr>
      <w:r>
        <w:t>And here is a bunch of informative text.</w:t>
      </w:r>
    </w:p>
    <w:p w14:paraId="4D7A08C8" w14:textId="77777777" w:rsidR="00B174C1" w:rsidRDefault="00980F86">
      <w:pPr>
        <w:pStyle w:val="Heading1"/>
      </w:pPr>
      <w:bookmarkStart w:id="4" w:name="methods"/>
      <w:bookmarkStart w:id="5" w:name="_Toc25037487"/>
      <w:r>
        <w:t>Methods</w:t>
      </w:r>
      <w:bookmarkEnd w:id="4"/>
      <w:bookmarkEnd w:id="5"/>
    </w:p>
    <w:p w14:paraId="5DAFD099" w14:textId="77777777" w:rsidR="00B174C1" w:rsidRDefault="00980F86">
      <w:pPr>
        <w:pStyle w:val="FirstParagraph"/>
      </w:pPr>
      <w:r>
        <w:rPr>
          <w:noProof/>
        </w:rPr>
        <w:drawing>
          <wp:inline distT="0" distB="0" distL="0" distR="0" wp14:anchorId="50336BE0" wp14:editId="5FBE43EB">
            <wp:extent cx="4389120" cy="254106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265A8" w14:textId="77777777" w:rsidR="00B174C1" w:rsidRDefault="00980F86">
      <w:pPr>
        <w:pStyle w:val="BodyText"/>
      </w:pPr>
      <w:r>
        <w:t>Figure 1: A quick example using the faithful eruption data to illustrate the use of fig_nums.</w:t>
      </w:r>
    </w:p>
    <w:p w14:paraId="5462C355" w14:textId="77777777" w:rsidR="00B174C1" w:rsidRDefault="00980F86">
      <w:pPr>
        <w:pStyle w:val="Heading5"/>
      </w:pPr>
      <w:bookmarkStart w:id="6" w:name="X61634945cc9478cc10a632f4762567517962fb3"/>
      <w:r>
        <w:lastRenderedPageBreak/>
        <w:t>p and the 5th level header as requ</w:t>
      </w:r>
      <w:r>
        <w:t>iring a page break beforehand</w:t>
      </w:r>
      <w:bookmarkEnd w:id="6"/>
    </w:p>
    <w:p w14:paraId="6BEC83E5" w14:textId="77777777" w:rsidR="00B174C1" w:rsidRDefault="00980F86">
      <w:pPr>
        <w:pStyle w:val="FirstParagraph"/>
      </w:pPr>
      <w:r>
        <w:t>Yet nore text introducing the following equation.</w:t>
      </w:r>
    </w:p>
    <w:p w14:paraId="6B8CD73C" w14:textId="77777777" w:rsidR="00B174C1" w:rsidRDefault="00980F86">
      <w:pPr>
        <w:pStyle w:val="BodyText"/>
      </w:pPr>
      <w:r>
        <w:t>The concept of confidence intervals (often 90% or 95% CI) is classically defined in Snedecor and Cochran (1967, 1989), and very many others, as:</w:t>
      </w:r>
    </w:p>
    <w:p w14:paraId="1529FA22" w14:textId="77777777" w:rsidR="00B174C1" w:rsidRDefault="00980F86">
      <w:pPr>
        <w:pStyle w:val="BodyText"/>
      </w:pPr>
      <w:r>
        <w:t>Equ. 1:</w:t>
      </w:r>
    </w:p>
    <w:p w14:paraId="066D9C08" w14:textId="77777777" w:rsidR="00B174C1" w:rsidRDefault="00980F86">
      <w:pPr>
        <w:pStyle w:val="BodyText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ν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3607A2CB" w14:textId="77777777" w:rsidR="00B174C1" w:rsidRDefault="00980F86">
      <w:pPr>
        <w:pStyle w:val="FirstParagraph"/>
      </w:pPr>
      <w:r>
        <w:t xml:space="preserve">wher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is</w:t>
      </w:r>
      <w:r>
        <w:t xml:space="preserve"> the mean of the sample of </w:t>
      </w:r>
      <m:oMath>
        <m:r>
          <w:rPr>
            <w:rFonts w:ascii="Cambria Math" w:hAnsi="Cambria Math"/>
          </w:rPr>
          <m:t>n</m:t>
        </m:r>
      </m:oMath>
      <w:r>
        <w:t xml:space="preserve"> observations, and we refer to </w:t>
      </w:r>
      <w:r>
        <w:rPr>
          <w:b/>
        </w:rPr>
        <w:t>Equ 1</w:t>
      </w:r>
      <w:r>
        <w:t>. Notice that I did not use a fullstop when refering to equation 1. Try running the macro with and without a fullstop to see why.</w:t>
      </w:r>
    </w:p>
    <w:p w14:paraId="5DFD0EF3" w14:textId="77777777" w:rsidR="00B174C1" w:rsidRDefault="00980F86">
      <w:pPr>
        <w:pStyle w:val="BodyText"/>
      </w:pPr>
      <w:r>
        <w:t>Of course you will need to provide your own reference documen</w:t>
      </w:r>
      <w:r>
        <w:t>t and modify the styles within that to get the formatting you desire.</w:t>
      </w:r>
    </w:p>
    <w:sectPr w:rsidR="00B174C1" w:rsidSect="00246A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70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12AF5" w14:textId="77777777" w:rsidR="00980F86" w:rsidRDefault="00980F86">
      <w:pPr>
        <w:spacing w:after="0"/>
      </w:pPr>
      <w:r>
        <w:separator/>
      </w:r>
    </w:p>
  </w:endnote>
  <w:endnote w:type="continuationSeparator" w:id="0">
    <w:p w14:paraId="1A41EF7C" w14:textId="77777777" w:rsidR="00980F86" w:rsidRDefault="00980F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DBA98" w14:textId="77777777" w:rsidR="00CA089A" w:rsidRDefault="00980F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96229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5F51A9" w14:textId="77777777" w:rsidR="00CA089A" w:rsidRDefault="00980F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CC6530" w14:textId="77777777" w:rsidR="00CA089A" w:rsidRDefault="00980F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8BC6F" w14:textId="77777777" w:rsidR="00CA089A" w:rsidRDefault="00980F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26275" w14:textId="77777777" w:rsidR="00980F86" w:rsidRDefault="00980F86">
      <w:r>
        <w:separator/>
      </w:r>
    </w:p>
  </w:footnote>
  <w:footnote w:type="continuationSeparator" w:id="0">
    <w:p w14:paraId="1E02A264" w14:textId="77777777" w:rsidR="00980F86" w:rsidRDefault="00980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972199" w14:textId="77777777" w:rsidR="00CA089A" w:rsidRDefault="00980F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483A7" w14:textId="77777777" w:rsidR="00CA089A" w:rsidRDefault="00980F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F1765" w14:textId="77777777" w:rsidR="00CA089A" w:rsidRDefault="00980F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E76D17"/>
    <w:multiLevelType w:val="multilevel"/>
    <w:tmpl w:val="11DCA06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EF7793"/>
    <w:multiLevelType w:val="multilevel"/>
    <w:tmpl w:val="848C8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6A7BD0"/>
    <w:multiLevelType w:val="multilevel"/>
    <w:tmpl w:val="300EF6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D0A4B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0EEDF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B64C00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149049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CF84BB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92ADE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CFEDE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12AB26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58C6FC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15D03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0CA97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F4A1994"/>
    <w:multiLevelType w:val="multilevel"/>
    <w:tmpl w:val="13FE8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2E991EC"/>
    <w:multiLevelType w:val="multilevel"/>
    <w:tmpl w:val="51301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4A6A798"/>
    <w:multiLevelType w:val="multilevel"/>
    <w:tmpl w:val="2D3A7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C1AE401"/>
    <w:multiLevelType w:val="multilevel"/>
    <w:tmpl w:val="3642EF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7E42B0C"/>
    <w:multiLevelType w:val="multilevel"/>
    <w:tmpl w:val="FA6488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D6B7639"/>
    <w:multiLevelType w:val="multilevel"/>
    <w:tmpl w:val="6F8257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E8D18A8"/>
    <w:multiLevelType w:val="multilevel"/>
    <w:tmpl w:val="1730DF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1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20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3"/>
  </w:num>
  <w:num w:numId="9">
    <w:abstractNumId w:val="11"/>
  </w:num>
  <w:num w:numId="10">
    <w:abstractNumId w:val="10"/>
  </w:num>
  <w:num w:numId="11">
    <w:abstractNumId w:val="9"/>
  </w:num>
  <w:num w:numId="12">
    <w:abstractNumId w:val="8"/>
  </w:num>
  <w:num w:numId="13">
    <w:abstractNumId w:val="12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2"/>
  </w:num>
  <w:num w:numId="19">
    <w:abstractNumId w:val="16"/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6EF4"/>
    <w:rsid w:val="004E29B3"/>
    <w:rsid w:val="00590D07"/>
    <w:rsid w:val="00784D58"/>
    <w:rsid w:val="008D6863"/>
    <w:rsid w:val="00980F86"/>
    <w:rsid w:val="00B174C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ADB4C"/>
  <w15:docId w15:val="{EDA0340E-ED0A-473A-9999-29D3C2EDD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1F51"/>
    <w:pPr>
      <w:tabs>
        <w:tab w:val="left" w:pos="567"/>
        <w:tab w:val="center" w:pos="4253"/>
        <w:tab w:val="right" w:pos="8505"/>
      </w:tabs>
      <w:spacing w:after="1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F1F51"/>
    <w:pPr>
      <w:keepNext/>
      <w:keepLines/>
      <w:spacing w:before="240" w:after="24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3F1F51"/>
    <w:pPr>
      <w:keepNext/>
      <w:keepLines/>
      <w:spacing w:before="12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F1F51"/>
    <w:pPr>
      <w:keepNext/>
      <w:keepLines/>
      <w:spacing w:before="60" w:after="6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A74551"/>
    <w:pPr>
      <w:keepLines/>
      <w:pageBreakBefore/>
      <w:widowControl w:val="0"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Normal"/>
    <w:uiPriority w:val="9"/>
    <w:unhideWhenUsed/>
    <w:qFormat/>
    <w:rsid w:val="00662BE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1F51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3F1F51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basedOn w:val="Normal"/>
    <w:next w:val="Normal"/>
    <w:qFormat/>
    <w:rsid w:val="003F1F51"/>
    <w:pPr>
      <w:keepNext/>
      <w:keepLines/>
    </w:pPr>
  </w:style>
  <w:style w:type="paragraph" w:styleId="Date">
    <w:name w:val="Date"/>
    <w:basedOn w:val="Normal"/>
    <w:next w:val="Normal"/>
    <w:qFormat/>
    <w:rsid w:val="003F1F51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A6035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A6035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DD30E4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DD30E4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5A6035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DD30E4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DD30E4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DD30E4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5A6035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DD30E4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DD30E4"/>
    <w:rPr>
      <w:rFonts w:ascii="Consolas" w:hAnsi="Consolas"/>
      <w:sz w:val="20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11731"/>
    <w:pPr>
      <w:tabs>
        <w:tab w:val="clear" w:pos="567"/>
        <w:tab w:val="clear" w:pos="4253"/>
        <w:tab w:val="clear" w:pos="8505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D720FC"/>
    <w:pPr>
      <w:tabs>
        <w:tab w:val="clear" w:pos="567"/>
        <w:tab w:val="clear" w:pos="4253"/>
      </w:tabs>
      <w:spacing w:after="0"/>
      <w:ind w:left="238"/>
    </w:pPr>
  </w:style>
  <w:style w:type="paragraph" w:styleId="TOC3">
    <w:name w:val="toc 3"/>
    <w:basedOn w:val="Normal"/>
    <w:next w:val="Normal"/>
    <w:autoRedefine/>
    <w:uiPriority w:val="39"/>
    <w:unhideWhenUsed/>
    <w:rsid w:val="00D720FC"/>
    <w:pPr>
      <w:tabs>
        <w:tab w:val="clear" w:pos="567"/>
        <w:tab w:val="clear" w:pos="4253"/>
      </w:tabs>
      <w:spacing w:after="0"/>
      <w:ind w:left="482"/>
    </w:pPr>
  </w:style>
  <w:style w:type="paragraph" w:styleId="Header">
    <w:name w:val="header"/>
    <w:basedOn w:val="Normal"/>
    <w:link w:val="HeaderChar"/>
    <w:unhideWhenUsed/>
    <w:rsid w:val="00CA089A"/>
    <w:pPr>
      <w:tabs>
        <w:tab w:val="clear" w:pos="567"/>
        <w:tab w:val="clear" w:pos="4253"/>
        <w:tab w:val="clear" w:pos="8505"/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A089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A089A"/>
    <w:pPr>
      <w:tabs>
        <w:tab w:val="clear" w:pos="567"/>
        <w:tab w:val="clear" w:pos="4253"/>
        <w:tab w:val="clear" w:pos="8505"/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089A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5A603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ling and Quantitative Methods in Fisheries Using R</vt:lpstr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Your Document</dc:title>
  <dc:creator>Your Name</dc:creator>
  <cp:keywords/>
  <cp:lastModifiedBy>Malcolm Haddon</cp:lastModifiedBy>
  <cp:revision>2</cp:revision>
  <dcterms:created xsi:type="dcterms:W3CDTF">2019-11-18T19:31:00Z</dcterms:created>
  <dcterms:modified xsi:type="dcterms:W3CDTF">2019-11-18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 November 2019</vt:lpwstr>
  </property>
  <property fmtid="{D5CDD505-2E9C-101B-9397-08002B2CF9AE}" pid="3" name="output">
    <vt:lpwstr/>
  </property>
</Properties>
</file>